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4D12E" w14:textId="77777777" w:rsidR="00641791" w:rsidRDefault="00641791" w:rsidP="00641791">
      <w:pPr>
        <w:spacing w:line="240" w:lineRule="auto"/>
        <w:ind w:firstLine="0"/>
        <w:rPr>
          <w:rFonts w:ascii="Times New Roman" w:hAnsi="Times New Roman"/>
          <w:color w:val="000000"/>
          <w:sz w:val="30"/>
          <w:szCs w:val="30"/>
        </w:rPr>
      </w:pPr>
    </w:p>
    <w:p w14:paraId="3A146920" w14:textId="0948DF8D" w:rsidR="00641791" w:rsidRPr="00D13F27" w:rsidRDefault="00641791" w:rsidP="00641791">
      <w:pPr>
        <w:spacing w:line="240" w:lineRule="auto"/>
        <w:ind w:firstLine="0"/>
        <w:rPr>
          <w:rFonts w:ascii="Times New Roman" w:hAnsi="Times New Roman"/>
          <w:color w:val="000000"/>
          <w:sz w:val="30"/>
          <w:szCs w:val="30"/>
        </w:rPr>
      </w:pPr>
      <w:r w:rsidRPr="00D13F27">
        <w:rPr>
          <w:rFonts w:ascii="Times New Roman" w:hAnsi="Times New Roman"/>
          <w:color w:val="000000"/>
          <w:sz w:val="30"/>
          <w:szCs w:val="30"/>
        </w:rPr>
        <w:t>ЗАЯВКА</w:t>
      </w:r>
    </w:p>
    <w:p w14:paraId="3C11C585" w14:textId="77777777" w:rsidR="00641791" w:rsidRPr="00D13F27" w:rsidRDefault="00641791" w:rsidP="00641791">
      <w:pPr>
        <w:spacing w:line="280" w:lineRule="exact"/>
        <w:ind w:right="3119" w:firstLine="0"/>
        <w:rPr>
          <w:rFonts w:ascii="Times New Roman" w:hAnsi="Times New Roman"/>
          <w:sz w:val="30"/>
          <w:szCs w:val="30"/>
        </w:rPr>
      </w:pPr>
      <w:r w:rsidRPr="00D13F27">
        <w:rPr>
          <w:rFonts w:ascii="Times New Roman" w:hAnsi="Times New Roman"/>
          <w:color w:val="000000"/>
          <w:sz w:val="30"/>
          <w:szCs w:val="30"/>
        </w:rPr>
        <w:t xml:space="preserve">на участие в </w:t>
      </w:r>
      <w:r w:rsidRPr="00D13F27">
        <w:rPr>
          <w:rFonts w:ascii="Times New Roman" w:hAnsi="Times New Roman"/>
          <w:sz w:val="30"/>
          <w:szCs w:val="30"/>
        </w:rPr>
        <w:t xml:space="preserve">конкурсе </w:t>
      </w:r>
    </w:p>
    <w:p w14:paraId="10D35171" w14:textId="77777777" w:rsidR="00641791" w:rsidRPr="00D13F27" w:rsidRDefault="00641791" w:rsidP="00641791">
      <w:pPr>
        <w:spacing w:line="280" w:lineRule="exact"/>
        <w:ind w:right="3119" w:firstLine="0"/>
        <w:rPr>
          <w:rFonts w:ascii="Times New Roman" w:hAnsi="Times New Roman"/>
          <w:sz w:val="30"/>
          <w:szCs w:val="30"/>
        </w:rPr>
      </w:pPr>
      <w:r w:rsidRPr="00D13F27">
        <w:rPr>
          <w:rFonts w:ascii="Times New Roman" w:hAnsi="Times New Roman"/>
          <w:sz w:val="30"/>
          <w:szCs w:val="30"/>
        </w:rPr>
        <w:t>«Развитие экспортного потенциала Беларуси»</w:t>
      </w:r>
    </w:p>
    <w:p w14:paraId="15E81287" w14:textId="77777777" w:rsidR="00641791" w:rsidRPr="00D13F27" w:rsidRDefault="00641791" w:rsidP="00641791">
      <w:pPr>
        <w:spacing w:line="280" w:lineRule="exact"/>
        <w:ind w:right="3119"/>
        <w:rPr>
          <w:rFonts w:ascii="Times New Roman" w:hAnsi="Times New Roman"/>
          <w:sz w:val="30"/>
          <w:szCs w:val="30"/>
        </w:rPr>
      </w:pPr>
    </w:p>
    <w:p w14:paraId="031B7A8C" w14:textId="77777777" w:rsidR="00641791" w:rsidRPr="00D13F27" w:rsidRDefault="00641791" w:rsidP="00641791">
      <w:pPr>
        <w:spacing w:line="280" w:lineRule="exact"/>
        <w:ind w:right="3119"/>
        <w:rPr>
          <w:rFonts w:ascii="Times New Roman" w:hAnsi="Times New Roman"/>
          <w:sz w:val="30"/>
          <w:szCs w:val="30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5987"/>
      </w:tblGrid>
      <w:tr w:rsidR="00641791" w:rsidRPr="00D13F27" w14:paraId="38C8658A" w14:textId="77777777" w:rsidTr="00703A8B">
        <w:tc>
          <w:tcPr>
            <w:tcW w:w="3652" w:type="dxa"/>
          </w:tcPr>
          <w:p w14:paraId="5038F47F" w14:textId="0DA1474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 w:rsidRPr="00D13F27">
              <w:rPr>
                <w:rFonts w:ascii="Times New Roman" w:hAnsi="Times New Roman"/>
                <w:color w:val="000000"/>
                <w:sz w:val="30"/>
                <w:szCs w:val="30"/>
              </w:rPr>
              <w:t>Номинация</w:t>
            </w:r>
            <w:r w:rsidR="00FA36B5">
              <w:rPr>
                <w:rFonts w:ascii="Times New Roman" w:hAnsi="Times New Roman"/>
                <w:color w:val="000000"/>
                <w:sz w:val="30"/>
                <w:szCs w:val="30"/>
              </w:rPr>
              <w:t xml:space="preserve"> </w:t>
            </w:r>
            <w:r w:rsidR="00FA36B5" w:rsidRPr="00FA36B5">
              <w:rPr>
                <w:rFonts w:ascii="Times New Roman" w:hAnsi="Times New Roman"/>
                <w:color w:val="000000"/>
                <w:sz w:val="20"/>
                <w:szCs w:val="20"/>
              </w:rPr>
              <w:t>(выбрать)</w:t>
            </w:r>
          </w:p>
          <w:p w14:paraId="3408895A" w14:textId="7777777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color w:val="000000"/>
                <w:sz w:val="30"/>
                <w:szCs w:val="30"/>
              </w:rPr>
            </w:pPr>
          </w:p>
        </w:tc>
        <w:tc>
          <w:tcPr>
            <w:tcW w:w="5987" w:type="dxa"/>
          </w:tcPr>
          <w:p w14:paraId="410E85AC" w14:textId="77777777" w:rsidR="00641791" w:rsidRDefault="00FA36B5" w:rsidP="00703A8B">
            <w:pPr>
              <w:spacing w:line="240" w:lineRule="auto"/>
              <w:ind w:firstLine="0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>
              <w:rPr>
                <w:rFonts w:ascii="Times New Roman" w:hAnsi="Times New Roman"/>
                <w:color w:val="000000"/>
                <w:sz w:val="30"/>
                <w:szCs w:val="30"/>
              </w:rPr>
              <w:t>___ «Лучший автор»</w:t>
            </w:r>
          </w:p>
          <w:p w14:paraId="54EFC42E" w14:textId="77777777" w:rsidR="00FA36B5" w:rsidRDefault="00FA36B5" w:rsidP="00703A8B">
            <w:pPr>
              <w:spacing w:line="240" w:lineRule="auto"/>
              <w:ind w:firstLine="0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>
              <w:rPr>
                <w:rFonts w:ascii="Times New Roman" w:hAnsi="Times New Roman"/>
                <w:color w:val="000000"/>
                <w:sz w:val="30"/>
                <w:szCs w:val="30"/>
              </w:rPr>
              <w:t>___ «Лучший блог»</w:t>
            </w:r>
          </w:p>
          <w:p w14:paraId="1D9175D3" w14:textId="77777777" w:rsidR="00FA36B5" w:rsidRDefault="00FA36B5" w:rsidP="00703A8B">
            <w:pPr>
              <w:spacing w:line="240" w:lineRule="auto"/>
              <w:ind w:firstLine="0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>
              <w:rPr>
                <w:rFonts w:ascii="Times New Roman" w:hAnsi="Times New Roman"/>
                <w:color w:val="000000"/>
                <w:sz w:val="30"/>
                <w:szCs w:val="30"/>
              </w:rPr>
              <w:t>___ «Лучший проект»</w:t>
            </w:r>
          </w:p>
          <w:p w14:paraId="468A0AAD" w14:textId="351BAC51" w:rsidR="00FA36B5" w:rsidRPr="00D13F27" w:rsidRDefault="00FA36B5" w:rsidP="00703A8B">
            <w:pPr>
              <w:spacing w:line="240" w:lineRule="auto"/>
              <w:ind w:firstLine="0"/>
              <w:rPr>
                <w:rFonts w:ascii="Times New Roman" w:hAnsi="Times New Roman"/>
                <w:color w:val="000000"/>
                <w:sz w:val="30"/>
                <w:szCs w:val="30"/>
              </w:rPr>
            </w:pPr>
          </w:p>
        </w:tc>
      </w:tr>
      <w:tr w:rsidR="00641791" w:rsidRPr="00D13F27" w14:paraId="026B9E9A" w14:textId="77777777" w:rsidTr="00703A8B">
        <w:tc>
          <w:tcPr>
            <w:tcW w:w="3652" w:type="dxa"/>
          </w:tcPr>
          <w:p w14:paraId="7AEC3F0A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  <w:r w:rsidRPr="00D13F27">
              <w:rPr>
                <w:rFonts w:ascii="Times New Roman" w:hAnsi="Times New Roman"/>
                <w:sz w:val="30"/>
                <w:szCs w:val="30"/>
              </w:rPr>
              <w:t>Участник (Ф.И.О., должность автора (соавторов) материала, резидентство)</w:t>
            </w:r>
          </w:p>
        </w:tc>
        <w:tc>
          <w:tcPr>
            <w:tcW w:w="5987" w:type="dxa"/>
          </w:tcPr>
          <w:p w14:paraId="543B4FA7" w14:textId="7777777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</w:tr>
      <w:tr w:rsidR="00641791" w:rsidRPr="00D13F27" w14:paraId="1C3004BE" w14:textId="77777777" w:rsidTr="00703A8B">
        <w:tc>
          <w:tcPr>
            <w:tcW w:w="3652" w:type="dxa"/>
          </w:tcPr>
          <w:p w14:paraId="75B020C1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  <w:r w:rsidRPr="00D13F27">
              <w:rPr>
                <w:rFonts w:ascii="Times New Roman" w:hAnsi="Times New Roman"/>
                <w:sz w:val="30"/>
                <w:szCs w:val="30"/>
              </w:rPr>
              <w:t xml:space="preserve">Контактная информация (адрес, телефон, </w:t>
            </w:r>
            <w:r w:rsidRPr="00D13F27">
              <w:rPr>
                <w:rFonts w:ascii="Times New Roman" w:hAnsi="Times New Roman"/>
                <w:sz w:val="30"/>
                <w:szCs w:val="30"/>
                <w:lang w:val="en-US"/>
              </w:rPr>
              <w:t>e</w:t>
            </w:r>
            <w:r w:rsidRPr="00D13F27">
              <w:rPr>
                <w:rFonts w:ascii="Times New Roman" w:hAnsi="Times New Roman"/>
                <w:sz w:val="30"/>
                <w:szCs w:val="30"/>
              </w:rPr>
              <w:t>-</w:t>
            </w:r>
            <w:r w:rsidRPr="00D13F27">
              <w:rPr>
                <w:rFonts w:ascii="Times New Roman" w:hAnsi="Times New Roman"/>
                <w:sz w:val="30"/>
                <w:szCs w:val="30"/>
                <w:lang w:val="en-US"/>
              </w:rPr>
              <w:t>mail</w:t>
            </w:r>
            <w:r w:rsidRPr="00D13F27">
              <w:rPr>
                <w:rFonts w:ascii="Times New Roman" w:hAnsi="Times New Roman"/>
                <w:sz w:val="30"/>
                <w:szCs w:val="30"/>
              </w:rPr>
              <w:t>)</w:t>
            </w:r>
          </w:p>
          <w:p w14:paraId="00E58FC5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5987" w:type="dxa"/>
          </w:tcPr>
          <w:p w14:paraId="01C92228" w14:textId="7777777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</w:tr>
      <w:tr w:rsidR="00641791" w:rsidRPr="00D13F27" w14:paraId="2286BA0A" w14:textId="77777777" w:rsidTr="00703A8B">
        <w:tc>
          <w:tcPr>
            <w:tcW w:w="3652" w:type="dxa"/>
          </w:tcPr>
          <w:p w14:paraId="7932B270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  <w:r w:rsidRPr="00D13F27">
              <w:rPr>
                <w:rFonts w:ascii="Times New Roman" w:hAnsi="Times New Roman"/>
                <w:sz w:val="30"/>
                <w:szCs w:val="30"/>
              </w:rPr>
              <w:t>Наименование СМИ</w:t>
            </w:r>
          </w:p>
          <w:p w14:paraId="28F47A32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5987" w:type="dxa"/>
          </w:tcPr>
          <w:p w14:paraId="4600AA01" w14:textId="7777777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</w:tr>
      <w:tr w:rsidR="00641791" w:rsidRPr="00D13F27" w14:paraId="768013ED" w14:textId="77777777" w:rsidTr="00703A8B">
        <w:tc>
          <w:tcPr>
            <w:tcW w:w="3652" w:type="dxa"/>
          </w:tcPr>
          <w:p w14:paraId="259BC4A9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  <w:r w:rsidRPr="00D13F27">
              <w:rPr>
                <w:rFonts w:ascii="Times New Roman" w:hAnsi="Times New Roman"/>
                <w:sz w:val="30"/>
                <w:szCs w:val="30"/>
              </w:rPr>
              <w:t>Номер свидетельства о регистрации СМИ</w:t>
            </w:r>
          </w:p>
          <w:p w14:paraId="63D4559E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5987" w:type="dxa"/>
          </w:tcPr>
          <w:p w14:paraId="63E58083" w14:textId="7777777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</w:tr>
      <w:tr w:rsidR="00641791" w:rsidRPr="00D13F27" w14:paraId="3773590E" w14:textId="77777777" w:rsidTr="00703A8B">
        <w:trPr>
          <w:trHeight w:val="837"/>
        </w:trPr>
        <w:tc>
          <w:tcPr>
            <w:tcW w:w="3652" w:type="dxa"/>
          </w:tcPr>
          <w:p w14:paraId="2A897258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  <w:r w:rsidRPr="00D13F27">
              <w:rPr>
                <w:rFonts w:ascii="Times New Roman" w:hAnsi="Times New Roman"/>
                <w:sz w:val="30"/>
                <w:szCs w:val="30"/>
              </w:rPr>
              <w:t>Перечень предоставляемых материалов, их объем</w:t>
            </w:r>
          </w:p>
          <w:p w14:paraId="75F46E8F" w14:textId="77777777" w:rsidR="00641791" w:rsidRPr="00D13F27" w:rsidRDefault="00641791" w:rsidP="00703A8B">
            <w:pPr>
              <w:spacing w:line="280" w:lineRule="exact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5987" w:type="dxa"/>
          </w:tcPr>
          <w:p w14:paraId="3D4266ED" w14:textId="77777777" w:rsidR="00641791" w:rsidRPr="00D13F27" w:rsidRDefault="00641791" w:rsidP="00703A8B">
            <w:pPr>
              <w:spacing w:line="240" w:lineRule="auto"/>
              <w:ind w:firstLine="0"/>
              <w:rPr>
                <w:rFonts w:ascii="Times New Roman" w:hAnsi="Times New Roman"/>
                <w:sz w:val="30"/>
                <w:szCs w:val="30"/>
              </w:rPr>
            </w:pPr>
          </w:p>
        </w:tc>
      </w:tr>
    </w:tbl>
    <w:p w14:paraId="5F2C4873" w14:textId="77777777" w:rsidR="00641791" w:rsidRPr="00D13F27" w:rsidRDefault="00641791" w:rsidP="00641791">
      <w:pPr>
        <w:spacing w:line="240" w:lineRule="auto"/>
        <w:jc w:val="both"/>
        <w:rPr>
          <w:rFonts w:ascii="Times New Roman" w:hAnsi="Times New Roman"/>
          <w:color w:val="000000"/>
          <w:sz w:val="30"/>
          <w:szCs w:val="30"/>
        </w:rPr>
      </w:pPr>
    </w:p>
    <w:p w14:paraId="40E43FDD" w14:textId="77777777" w:rsidR="00641791" w:rsidRPr="00D13F27" w:rsidRDefault="00641791" w:rsidP="00641791">
      <w:pPr>
        <w:spacing w:line="240" w:lineRule="auto"/>
        <w:jc w:val="both"/>
        <w:rPr>
          <w:rFonts w:ascii="Times New Roman" w:hAnsi="Times New Roman"/>
          <w:color w:val="000000"/>
          <w:sz w:val="30"/>
          <w:szCs w:val="30"/>
        </w:rPr>
      </w:pPr>
    </w:p>
    <w:p w14:paraId="0F72E432" w14:textId="77777777" w:rsidR="00641791" w:rsidRPr="00D13F27" w:rsidRDefault="00641791" w:rsidP="00641791">
      <w:pPr>
        <w:tabs>
          <w:tab w:val="left" w:pos="567"/>
          <w:tab w:val="left" w:pos="2410"/>
          <w:tab w:val="left" w:pos="3261"/>
          <w:tab w:val="left" w:pos="3969"/>
          <w:tab w:val="left" w:pos="6379"/>
          <w:tab w:val="left" w:pos="9355"/>
        </w:tabs>
        <w:spacing w:line="240" w:lineRule="auto"/>
        <w:ind w:firstLine="0"/>
        <w:jc w:val="both"/>
        <w:rPr>
          <w:rFonts w:ascii="Times New Roman" w:hAnsi="Times New Roman"/>
          <w:spacing w:val="-2"/>
          <w:sz w:val="30"/>
          <w:szCs w:val="30"/>
          <w:u w:val="single"/>
        </w:rPr>
      </w:pPr>
      <w:r w:rsidRPr="00D13F27">
        <w:rPr>
          <w:rFonts w:ascii="Times New Roman" w:hAnsi="Times New Roman"/>
          <w:sz w:val="30"/>
          <w:szCs w:val="30"/>
          <w:u w:val="single"/>
        </w:rPr>
        <w:t>«</w:t>
      </w:r>
      <w:r w:rsidRPr="00D13F27">
        <w:rPr>
          <w:rFonts w:ascii="Times New Roman" w:hAnsi="Times New Roman"/>
          <w:sz w:val="30"/>
          <w:szCs w:val="30"/>
          <w:u w:val="single"/>
        </w:rPr>
        <w:tab/>
        <w:t>»</w:t>
      </w:r>
      <w:r w:rsidRPr="00D13F27">
        <w:rPr>
          <w:rFonts w:ascii="Times New Roman" w:hAnsi="Times New Roman"/>
          <w:sz w:val="30"/>
          <w:szCs w:val="30"/>
        </w:rPr>
        <w:t xml:space="preserve"> </w:t>
      </w:r>
      <w:proofErr w:type="gramStart"/>
      <w:r w:rsidRPr="00D13F27">
        <w:rPr>
          <w:rFonts w:ascii="Times New Roman" w:hAnsi="Times New Roman"/>
          <w:sz w:val="30"/>
          <w:szCs w:val="30"/>
          <w:u w:val="single"/>
        </w:rPr>
        <w:tab/>
      </w:r>
      <w:r w:rsidRPr="00D13F27">
        <w:rPr>
          <w:rFonts w:ascii="Times New Roman" w:hAnsi="Times New Roman"/>
          <w:sz w:val="30"/>
          <w:szCs w:val="30"/>
        </w:rPr>
        <w:t xml:space="preserve">  20</w:t>
      </w:r>
      <w:proofErr w:type="gramEnd"/>
      <w:r w:rsidRPr="00D13F27">
        <w:rPr>
          <w:rFonts w:ascii="Times New Roman" w:hAnsi="Times New Roman"/>
          <w:sz w:val="30"/>
          <w:szCs w:val="30"/>
          <w:u w:val="single"/>
        </w:rPr>
        <w:tab/>
      </w:r>
      <w:r w:rsidRPr="00D13F27">
        <w:rPr>
          <w:rFonts w:ascii="Times New Roman" w:hAnsi="Times New Roman"/>
          <w:sz w:val="30"/>
          <w:szCs w:val="30"/>
        </w:rPr>
        <w:t xml:space="preserve"> г.</w:t>
      </w:r>
      <w:r w:rsidRPr="00D13F27">
        <w:rPr>
          <w:rFonts w:ascii="Times New Roman" w:hAnsi="Times New Roman"/>
          <w:sz w:val="30"/>
          <w:szCs w:val="30"/>
        </w:rPr>
        <w:tab/>
      </w:r>
      <w:r w:rsidRPr="00D13F27">
        <w:rPr>
          <w:rFonts w:ascii="Times New Roman" w:hAnsi="Times New Roman"/>
          <w:spacing w:val="-2"/>
          <w:sz w:val="30"/>
          <w:szCs w:val="30"/>
        </w:rPr>
        <w:t xml:space="preserve">        </w:t>
      </w:r>
      <w:r w:rsidRPr="00D13F27">
        <w:rPr>
          <w:rFonts w:ascii="Times New Roman" w:hAnsi="Times New Roman"/>
          <w:spacing w:val="-2"/>
          <w:sz w:val="30"/>
          <w:szCs w:val="30"/>
          <w:u w:val="single"/>
        </w:rPr>
        <w:tab/>
      </w:r>
      <w:r w:rsidRPr="00D13F27">
        <w:rPr>
          <w:rFonts w:ascii="Times New Roman" w:hAnsi="Times New Roman"/>
          <w:spacing w:val="-2"/>
          <w:sz w:val="30"/>
          <w:szCs w:val="30"/>
        </w:rPr>
        <w:t xml:space="preserve">      </w:t>
      </w:r>
      <w:r w:rsidRPr="00D13F27">
        <w:rPr>
          <w:rFonts w:ascii="Times New Roman" w:hAnsi="Times New Roman"/>
          <w:spacing w:val="-2"/>
          <w:sz w:val="30"/>
          <w:szCs w:val="30"/>
          <w:u w:val="single"/>
        </w:rPr>
        <w:tab/>
      </w:r>
    </w:p>
    <w:p w14:paraId="45A8FCA6" w14:textId="77777777" w:rsidR="00641791" w:rsidRPr="00D13F27" w:rsidRDefault="00641791" w:rsidP="00641791">
      <w:pPr>
        <w:tabs>
          <w:tab w:val="left" w:pos="1276"/>
          <w:tab w:val="left" w:pos="4962"/>
          <w:tab w:val="left" w:pos="7655"/>
        </w:tabs>
        <w:ind w:firstLine="0"/>
        <w:jc w:val="both"/>
        <w:rPr>
          <w:rFonts w:ascii="Times New Roman" w:hAnsi="Times New Roman"/>
          <w:spacing w:val="-2"/>
          <w:sz w:val="20"/>
          <w:szCs w:val="28"/>
        </w:rPr>
      </w:pPr>
      <w:r w:rsidRPr="00D13F27">
        <w:rPr>
          <w:rFonts w:ascii="Times New Roman" w:hAnsi="Times New Roman"/>
          <w:spacing w:val="-2"/>
          <w:sz w:val="20"/>
          <w:szCs w:val="28"/>
        </w:rPr>
        <w:tab/>
        <w:t xml:space="preserve"> </w:t>
      </w:r>
      <w:r w:rsidRPr="00D13F27">
        <w:rPr>
          <w:rFonts w:ascii="Times New Roman" w:hAnsi="Times New Roman"/>
          <w:spacing w:val="-2"/>
          <w:sz w:val="20"/>
          <w:szCs w:val="28"/>
        </w:rPr>
        <w:tab/>
        <w:t xml:space="preserve"> (подпись) </w:t>
      </w:r>
      <w:r w:rsidRPr="00D13F27">
        <w:rPr>
          <w:rFonts w:ascii="Times New Roman" w:hAnsi="Times New Roman"/>
          <w:spacing w:val="-2"/>
          <w:sz w:val="20"/>
          <w:szCs w:val="28"/>
        </w:rPr>
        <w:tab/>
        <w:t xml:space="preserve"> (Ф.И.О.)</w:t>
      </w:r>
    </w:p>
    <w:p w14:paraId="741C6FB4" w14:textId="77777777" w:rsidR="003322E4" w:rsidRPr="00DD1C2C" w:rsidRDefault="003322E4" w:rsidP="003322E4">
      <w:pPr>
        <w:rPr>
          <w:rFonts w:ascii="Times New Roman" w:hAnsi="Times New Roman"/>
          <w:i/>
          <w:iCs/>
        </w:rPr>
      </w:pPr>
    </w:p>
    <w:sectPr w:rsidR="003322E4" w:rsidRPr="00DD1C2C" w:rsidSect="00071BBF">
      <w:headerReference w:type="even" r:id="rId8"/>
      <w:headerReference w:type="default" r:id="rId9"/>
      <w:pgSz w:w="11906" w:h="16838"/>
      <w:pgMar w:top="1135" w:right="707" w:bottom="1276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D6CB78" w14:textId="77777777" w:rsidR="002F3A52" w:rsidRDefault="002F3A52">
      <w:r>
        <w:separator/>
      </w:r>
    </w:p>
  </w:endnote>
  <w:endnote w:type="continuationSeparator" w:id="0">
    <w:p w14:paraId="5605235C" w14:textId="77777777" w:rsidR="002F3A52" w:rsidRDefault="002F3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Tahoma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F0C96" w14:textId="77777777" w:rsidR="002F3A52" w:rsidRDefault="002F3A52">
      <w:r>
        <w:separator/>
      </w:r>
    </w:p>
  </w:footnote>
  <w:footnote w:type="continuationSeparator" w:id="0">
    <w:p w14:paraId="5AC04368" w14:textId="77777777" w:rsidR="002F3A52" w:rsidRDefault="002F3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6CC36" w14:textId="77777777" w:rsidR="00D743EB" w:rsidRDefault="00D743EB" w:rsidP="00266B3C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86516D3" w14:textId="77777777" w:rsidR="00D743EB" w:rsidRDefault="00D743EB" w:rsidP="00266B3C">
    <w:pPr>
      <w:pStyle w:val="a4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83312" w14:textId="77777777" w:rsidR="00D743EB" w:rsidRPr="00215292" w:rsidRDefault="00215292" w:rsidP="00215292">
    <w:pPr>
      <w:pStyle w:val="a4"/>
      <w:jc w:val="center"/>
      <w:rPr>
        <w:rFonts w:ascii="Times New Roman" w:hAnsi="Times New Roman"/>
        <w:sz w:val="28"/>
        <w:szCs w:val="28"/>
      </w:rPr>
    </w:pPr>
    <w:r w:rsidRPr="00215292">
      <w:rPr>
        <w:rFonts w:ascii="Times New Roman" w:hAnsi="Times New Roman"/>
        <w:sz w:val="28"/>
        <w:szCs w:val="28"/>
      </w:rPr>
      <w:fldChar w:fldCharType="begin"/>
    </w:r>
    <w:r w:rsidRPr="00215292">
      <w:rPr>
        <w:rFonts w:ascii="Times New Roman" w:hAnsi="Times New Roman"/>
        <w:sz w:val="28"/>
        <w:szCs w:val="28"/>
      </w:rPr>
      <w:instrText>PAGE   \* MERGEFORMAT</w:instrText>
    </w:r>
    <w:r w:rsidRPr="00215292">
      <w:rPr>
        <w:rFonts w:ascii="Times New Roman" w:hAnsi="Times New Roman"/>
        <w:sz w:val="28"/>
        <w:szCs w:val="28"/>
      </w:rPr>
      <w:fldChar w:fldCharType="separate"/>
    </w:r>
    <w:r w:rsidR="00F24585">
      <w:rPr>
        <w:rFonts w:ascii="Times New Roman" w:hAnsi="Times New Roman"/>
        <w:noProof/>
        <w:sz w:val="28"/>
        <w:szCs w:val="28"/>
      </w:rPr>
      <w:t>6</w:t>
    </w:r>
    <w:r w:rsidRPr="00215292">
      <w:rPr>
        <w:rFonts w:ascii="Times New Roman" w:hAnsi="Times New Roman"/>
        <w:sz w:val="28"/>
        <w:szCs w:val="2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1D20719"/>
    <w:multiLevelType w:val="hybridMultilevel"/>
    <w:tmpl w:val="BF8552A2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102BF89"/>
    <w:multiLevelType w:val="hybridMultilevel"/>
    <w:tmpl w:val="C7C58245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DF161F8"/>
    <w:multiLevelType w:val="hybridMultilevel"/>
    <w:tmpl w:val="53D7364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78509ED"/>
    <w:multiLevelType w:val="hybridMultilevel"/>
    <w:tmpl w:val="5D9CAF86"/>
    <w:lvl w:ilvl="0" w:tplc="04190001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48E053"/>
    <w:multiLevelType w:val="hybridMultilevel"/>
    <w:tmpl w:val="DAA49834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5CFB35C6"/>
    <w:multiLevelType w:val="hybridMultilevel"/>
    <w:tmpl w:val="F2A30C2B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5D8D3A12"/>
    <w:multiLevelType w:val="multilevel"/>
    <w:tmpl w:val="33582974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25"/>
        </w:tabs>
        <w:ind w:left="1425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85"/>
        </w:tabs>
        <w:ind w:left="1785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85"/>
        </w:tabs>
        <w:ind w:left="1785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145"/>
        </w:tabs>
        <w:ind w:left="21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505"/>
        </w:tabs>
        <w:ind w:left="2505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05"/>
        </w:tabs>
        <w:ind w:left="2505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865"/>
        </w:tabs>
        <w:ind w:left="2865" w:hanging="2160"/>
      </w:pPr>
      <w:rPr>
        <w:rFonts w:cs="Times New Roman" w:hint="default"/>
      </w:rPr>
    </w:lvl>
  </w:abstractNum>
  <w:abstractNum w:abstractNumId="7" w15:restartNumberingAfterBreak="0">
    <w:nsid w:val="780ABF0A"/>
    <w:multiLevelType w:val="hybridMultilevel"/>
    <w:tmpl w:val="BE26BDA2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162862278">
    <w:abstractNumId w:val="7"/>
  </w:num>
  <w:num w:numId="2" w16cid:durableId="1390035074">
    <w:abstractNumId w:val="2"/>
  </w:num>
  <w:num w:numId="3" w16cid:durableId="926691709">
    <w:abstractNumId w:val="0"/>
  </w:num>
  <w:num w:numId="4" w16cid:durableId="283511878">
    <w:abstractNumId w:val="4"/>
  </w:num>
  <w:num w:numId="5" w16cid:durableId="215944125">
    <w:abstractNumId w:val="1"/>
  </w:num>
  <w:num w:numId="6" w16cid:durableId="396443606">
    <w:abstractNumId w:val="5"/>
  </w:num>
  <w:num w:numId="7" w16cid:durableId="1093434409">
    <w:abstractNumId w:val="6"/>
  </w:num>
  <w:num w:numId="8" w16cid:durableId="1975133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I3NzM1Mzc0M7ZU0lEKTi0uzszPAykwrgUAtMNJpCwAAAA="/>
  </w:docVars>
  <w:rsids>
    <w:rsidRoot w:val="00A27CBF"/>
    <w:rsid w:val="00004A75"/>
    <w:rsid w:val="00011FA5"/>
    <w:rsid w:val="00015E4F"/>
    <w:rsid w:val="000163AF"/>
    <w:rsid w:val="000215C9"/>
    <w:rsid w:val="00035061"/>
    <w:rsid w:val="00050F14"/>
    <w:rsid w:val="0006589B"/>
    <w:rsid w:val="00067FE7"/>
    <w:rsid w:val="00071BBF"/>
    <w:rsid w:val="0009719D"/>
    <w:rsid w:val="000A236E"/>
    <w:rsid w:val="000A2447"/>
    <w:rsid w:val="000A2E23"/>
    <w:rsid w:val="000B7B89"/>
    <w:rsid w:val="000C3AF8"/>
    <w:rsid w:val="000C6CCF"/>
    <w:rsid w:val="000F231A"/>
    <w:rsid w:val="00114607"/>
    <w:rsid w:val="00121DA9"/>
    <w:rsid w:val="001524DB"/>
    <w:rsid w:val="00160395"/>
    <w:rsid w:val="001639DB"/>
    <w:rsid w:val="001639E4"/>
    <w:rsid w:val="00175DD9"/>
    <w:rsid w:val="001819E0"/>
    <w:rsid w:val="001A6B40"/>
    <w:rsid w:val="001B472B"/>
    <w:rsid w:val="001C7DBC"/>
    <w:rsid w:val="001E2387"/>
    <w:rsid w:val="001E4ECB"/>
    <w:rsid w:val="001F004C"/>
    <w:rsid w:val="00215292"/>
    <w:rsid w:val="00235950"/>
    <w:rsid w:val="00266B3C"/>
    <w:rsid w:val="002972C8"/>
    <w:rsid w:val="002A034C"/>
    <w:rsid w:val="002A066B"/>
    <w:rsid w:val="002C6B2D"/>
    <w:rsid w:val="002D3BED"/>
    <w:rsid w:val="002E225C"/>
    <w:rsid w:val="002E5B05"/>
    <w:rsid w:val="002F3A52"/>
    <w:rsid w:val="002F4E64"/>
    <w:rsid w:val="003139F5"/>
    <w:rsid w:val="00314108"/>
    <w:rsid w:val="00314EDA"/>
    <w:rsid w:val="00316189"/>
    <w:rsid w:val="00316C60"/>
    <w:rsid w:val="003322E4"/>
    <w:rsid w:val="0034037B"/>
    <w:rsid w:val="00340B02"/>
    <w:rsid w:val="00377D1A"/>
    <w:rsid w:val="003821E0"/>
    <w:rsid w:val="00384EAD"/>
    <w:rsid w:val="00385F46"/>
    <w:rsid w:val="003922C1"/>
    <w:rsid w:val="003979CF"/>
    <w:rsid w:val="003A7064"/>
    <w:rsid w:val="003B2FFB"/>
    <w:rsid w:val="003C178A"/>
    <w:rsid w:val="003D3C68"/>
    <w:rsid w:val="003E0ACC"/>
    <w:rsid w:val="003E1B25"/>
    <w:rsid w:val="003E5842"/>
    <w:rsid w:val="00410619"/>
    <w:rsid w:val="00446560"/>
    <w:rsid w:val="00451274"/>
    <w:rsid w:val="00453F7A"/>
    <w:rsid w:val="004758D9"/>
    <w:rsid w:val="004B45DA"/>
    <w:rsid w:val="004B4AA4"/>
    <w:rsid w:val="004B69B4"/>
    <w:rsid w:val="004B7881"/>
    <w:rsid w:val="004D0DEA"/>
    <w:rsid w:val="004D5CA6"/>
    <w:rsid w:val="004E012A"/>
    <w:rsid w:val="004F1941"/>
    <w:rsid w:val="00502098"/>
    <w:rsid w:val="00514BD8"/>
    <w:rsid w:val="005210A0"/>
    <w:rsid w:val="005265BA"/>
    <w:rsid w:val="00527034"/>
    <w:rsid w:val="00530D78"/>
    <w:rsid w:val="005349C7"/>
    <w:rsid w:val="00540455"/>
    <w:rsid w:val="005431A3"/>
    <w:rsid w:val="00545EE3"/>
    <w:rsid w:val="00566911"/>
    <w:rsid w:val="0057547A"/>
    <w:rsid w:val="005915B0"/>
    <w:rsid w:val="00597C18"/>
    <w:rsid w:val="005B28EF"/>
    <w:rsid w:val="005B430E"/>
    <w:rsid w:val="005C0D81"/>
    <w:rsid w:val="005C16F7"/>
    <w:rsid w:val="005C6805"/>
    <w:rsid w:val="005D19D2"/>
    <w:rsid w:val="005F05BF"/>
    <w:rsid w:val="00600317"/>
    <w:rsid w:val="00613546"/>
    <w:rsid w:val="00635004"/>
    <w:rsid w:val="00641791"/>
    <w:rsid w:val="00641FAD"/>
    <w:rsid w:val="006462FF"/>
    <w:rsid w:val="0066403D"/>
    <w:rsid w:val="00666F5D"/>
    <w:rsid w:val="00667698"/>
    <w:rsid w:val="00673E94"/>
    <w:rsid w:val="00681797"/>
    <w:rsid w:val="00683F05"/>
    <w:rsid w:val="006901D8"/>
    <w:rsid w:val="006A49C1"/>
    <w:rsid w:val="006C51FB"/>
    <w:rsid w:val="006D110F"/>
    <w:rsid w:val="006E6236"/>
    <w:rsid w:val="006F257B"/>
    <w:rsid w:val="0070153F"/>
    <w:rsid w:val="00704C44"/>
    <w:rsid w:val="007119B6"/>
    <w:rsid w:val="00745141"/>
    <w:rsid w:val="00745D58"/>
    <w:rsid w:val="00757C2D"/>
    <w:rsid w:val="00763343"/>
    <w:rsid w:val="00764D6A"/>
    <w:rsid w:val="0076741D"/>
    <w:rsid w:val="00791252"/>
    <w:rsid w:val="007957B5"/>
    <w:rsid w:val="007A24CF"/>
    <w:rsid w:val="007D07CA"/>
    <w:rsid w:val="007D2924"/>
    <w:rsid w:val="007E2A00"/>
    <w:rsid w:val="007F2444"/>
    <w:rsid w:val="00804807"/>
    <w:rsid w:val="00805800"/>
    <w:rsid w:val="00823CAD"/>
    <w:rsid w:val="00826245"/>
    <w:rsid w:val="00831AD4"/>
    <w:rsid w:val="00831CB9"/>
    <w:rsid w:val="00845A81"/>
    <w:rsid w:val="0084739A"/>
    <w:rsid w:val="00847AF1"/>
    <w:rsid w:val="00853C07"/>
    <w:rsid w:val="00891338"/>
    <w:rsid w:val="008B1C98"/>
    <w:rsid w:val="008B28CA"/>
    <w:rsid w:val="008D4AC5"/>
    <w:rsid w:val="008D4D16"/>
    <w:rsid w:val="008F3A85"/>
    <w:rsid w:val="00901962"/>
    <w:rsid w:val="00905E0C"/>
    <w:rsid w:val="0091046A"/>
    <w:rsid w:val="009126CD"/>
    <w:rsid w:val="00912D16"/>
    <w:rsid w:val="00924B86"/>
    <w:rsid w:val="00925520"/>
    <w:rsid w:val="009273BB"/>
    <w:rsid w:val="0093058F"/>
    <w:rsid w:val="009306AD"/>
    <w:rsid w:val="009372F1"/>
    <w:rsid w:val="009429C8"/>
    <w:rsid w:val="00967A47"/>
    <w:rsid w:val="00972E53"/>
    <w:rsid w:val="0097660D"/>
    <w:rsid w:val="00991472"/>
    <w:rsid w:val="00992C0A"/>
    <w:rsid w:val="009B2282"/>
    <w:rsid w:val="009B7810"/>
    <w:rsid w:val="009E481F"/>
    <w:rsid w:val="009E5BAE"/>
    <w:rsid w:val="009E5D20"/>
    <w:rsid w:val="009F5654"/>
    <w:rsid w:val="00A02ED8"/>
    <w:rsid w:val="00A15B17"/>
    <w:rsid w:val="00A27CBF"/>
    <w:rsid w:val="00A366A8"/>
    <w:rsid w:val="00A42699"/>
    <w:rsid w:val="00A464AF"/>
    <w:rsid w:val="00A4705E"/>
    <w:rsid w:val="00A53CFC"/>
    <w:rsid w:val="00A56647"/>
    <w:rsid w:val="00A91901"/>
    <w:rsid w:val="00AA254C"/>
    <w:rsid w:val="00AE027F"/>
    <w:rsid w:val="00AE158B"/>
    <w:rsid w:val="00AF4115"/>
    <w:rsid w:val="00B234B6"/>
    <w:rsid w:val="00B328D9"/>
    <w:rsid w:val="00B42456"/>
    <w:rsid w:val="00B53828"/>
    <w:rsid w:val="00B5683B"/>
    <w:rsid w:val="00B63DA0"/>
    <w:rsid w:val="00B73E29"/>
    <w:rsid w:val="00B8516D"/>
    <w:rsid w:val="00B91755"/>
    <w:rsid w:val="00BA1280"/>
    <w:rsid w:val="00BA1461"/>
    <w:rsid w:val="00BA1571"/>
    <w:rsid w:val="00BA6939"/>
    <w:rsid w:val="00BB759C"/>
    <w:rsid w:val="00BC57B5"/>
    <w:rsid w:val="00BD3CBA"/>
    <w:rsid w:val="00BE7FAE"/>
    <w:rsid w:val="00BF6BAB"/>
    <w:rsid w:val="00C00D3A"/>
    <w:rsid w:val="00C1072F"/>
    <w:rsid w:val="00C158C6"/>
    <w:rsid w:val="00C16C9A"/>
    <w:rsid w:val="00C41212"/>
    <w:rsid w:val="00C4704C"/>
    <w:rsid w:val="00C47FB7"/>
    <w:rsid w:val="00C651FA"/>
    <w:rsid w:val="00C70DE0"/>
    <w:rsid w:val="00C7269C"/>
    <w:rsid w:val="00C77AC5"/>
    <w:rsid w:val="00C90937"/>
    <w:rsid w:val="00C916C3"/>
    <w:rsid w:val="00C94206"/>
    <w:rsid w:val="00CA2A66"/>
    <w:rsid w:val="00CB3DA4"/>
    <w:rsid w:val="00CC405F"/>
    <w:rsid w:val="00CC51B6"/>
    <w:rsid w:val="00CE1BCB"/>
    <w:rsid w:val="00CE6BF2"/>
    <w:rsid w:val="00CF29D9"/>
    <w:rsid w:val="00CF364B"/>
    <w:rsid w:val="00CF392D"/>
    <w:rsid w:val="00CF51B0"/>
    <w:rsid w:val="00CF6051"/>
    <w:rsid w:val="00CF63CD"/>
    <w:rsid w:val="00D00D3F"/>
    <w:rsid w:val="00D0524D"/>
    <w:rsid w:val="00D07500"/>
    <w:rsid w:val="00D111ED"/>
    <w:rsid w:val="00D33DF6"/>
    <w:rsid w:val="00D465F3"/>
    <w:rsid w:val="00D5375B"/>
    <w:rsid w:val="00D56E45"/>
    <w:rsid w:val="00D66485"/>
    <w:rsid w:val="00D66B16"/>
    <w:rsid w:val="00D70242"/>
    <w:rsid w:val="00D733C3"/>
    <w:rsid w:val="00D743EB"/>
    <w:rsid w:val="00D862EB"/>
    <w:rsid w:val="00D90073"/>
    <w:rsid w:val="00D92B70"/>
    <w:rsid w:val="00DA5CA3"/>
    <w:rsid w:val="00DC4B6A"/>
    <w:rsid w:val="00DD0900"/>
    <w:rsid w:val="00DD1C2C"/>
    <w:rsid w:val="00DE22B9"/>
    <w:rsid w:val="00DF0869"/>
    <w:rsid w:val="00DF477F"/>
    <w:rsid w:val="00E3078E"/>
    <w:rsid w:val="00E40156"/>
    <w:rsid w:val="00E474CC"/>
    <w:rsid w:val="00E60E89"/>
    <w:rsid w:val="00E63279"/>
    <w:rsid w:val="00E669EC"/>
    <w:rsid w:val="00E72928"/>
    <w:rsid w:val="00E82B09"/>
    <w:rsid w:val="00E833F6"/>
    <w:rsid w:val="00E85B27"/>
    <w:rsid w:val="00E92AE6"/>
    <w:rsid w:val="00EA4E4E"/>
    <w:rsid w:val="00EB633D"/>
    <w:rsid w:val="00EC1371"/>
    <w:rsid w:val="00EC2751"/>
    <w:rsid w:val="00EC7C90"/>
    <w:rsid w:val="00ED2908"/>
    <w:rsid w:val="00EE0835"/>
    <w:rsid w:val="00EE426B"/>
    <w:rsid w:val="00EF2159"/>
    <w:rsid w:val="00EF7079"/>
    <w:rsid w:val="00EF7117"/>
    <w:rsid w:val="00EF7648"/>
    <w:rsid w:val="00F02E9B"/>
    <w:rsid w:val="00F07D73"/>
    <w:rsid w:val="00F14599"/>
    <w:rsid w:val="00F24585"/>
    <w:rsid w:val="00F2785D"/>
    <w:rsid w:val="00F34EBC"/>
    <w:rsid w:val="00F51A5E"/>
    <w:rsid w:val="00F54C1C"/>
    <w:rsid w:val="00F5662B"/>
    <w:rsid w:val="00F61A91"/>
    <w:rsid w:val="00F62A1F"/>
    <w:rsid w:val="00F744E1"/>
    <w:rsid w:val="00F80F95"/>
    <w:rsid w:val="00F812EA"/>
    <w:rsid w:val="00F826CD"/>
    <w:rsid w:val="00F97317"/>
    <w:rsid w:val="00F97759"/>
    <w:rsid w:val="00FA36B5"/>
    <w:rsid w:val="00FC6965"/>
    <w:rsid w:val="00FD44A1"/>
    <w:rsid w:val="00FE05EB"/>
    <w:rsid w:val="00FE627F"/>
    <w:rsid w:val="00FF5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8B3BFA"/>
  <w14:defaultImageDpi w14:val="0"/>
  <w15:docId w15:val="{213A1E65-AB3D-44A7-86DB-067C196A3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locked="1" w:uiPriority="0"/>
    <w:lsdException w:name="caption" w:locked="1" w:semiHidden="1" w:uiPriority="0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locked="1" w:uiPriority="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trong" w:locked="1" w:uiPriority="0" w:qFormat="1"/>
    <w:lsdException w:name="Emphasis" w:locked="1" w:uiPriority="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4B6A"/>
    <w:pPr>
      <w:spacing w:after="0" w:line="360" w:lineRule="auto"/>
      <w:ind w:firstLine="709"/>
    </w:pPr>
    <w:rPr>
      <w:rFonts w:ascii="Arial" w:hAnsi="Arial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шапка"/>
    <w:basedOn w:val="a"/>
    <w:uiPriority w:val="99"/>
    <w:rsid w:val="00DC4B6A"/>
    <w:pPr>
      <w:spacing w:line="312" w:lineRule="auto"/>
      <w:ind w:firstLine="0"/>
    </w:pPr>
    <w:rPr>
      <w:rFonts w:cs="Arial"/>
      <w:lang w:val="be-BY"/>
    </w:rPr>
  </w:style>
  <w:style w:type="paragraph" w:styleId="a4">
    <w:name w:val="header"/>
    <w:basedOn w:val="a"/>
    <w:link w:val="a5"/>
    <w:uiPriority w:val="99"/>
    <w:rsid w:val="00266B3C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locked/>
    <w:rsid w:val="00215292"/>
    <w:rPr>
      <w:rFonts w:ascii="Arial" w:hAnsi="Arial" w:cs="Times New Roman"/>
      <w:sz w:val="24"/>
    </w:rPr>
  </w:style>
  <w:style w:type="character" w:styleId="a6">
    <w:name w:val="page number"/>
    <w:basedOn w:val="a0"/>
    <w:uiPriority w:val="99"/>
    <w:rsid w:val="00266B3C"/>
    <w:rPr>
      <w:rFonts w:cs="Times New Roman"/>
    </w:rPr>
  </w:style>
  <w:style w:type="paragraph" w:styleId="a7">
    <w:name w:val="footer"/>
    <w:basedOn w:val="a"/>
    <w:link w:val="a8"/>
    <w:uiPriority w:val="99"/>
    <w:rsid w:val="00266B3C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semiHidden/>
    <w:locked/>
    <w:rPr>
      <w:rFonts w:ascii="Arial" w:hAnsi="Arial" w:cs="Times New Roman"/>
      <w:sz w:val="24"/>
      <w:szCs w:val="24"/>
    </w:rPr>
  </w:style>
  <w:style w:type="paragraph" w:customStyle="1" w:styleId="Default">
    <w:name w:val="Default"/>
    <w:uiPriority w:val="99"/>
    <w:rsid w:val="00EC2751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ru-RU" w:eastAsia="ru-RU"/>
    </w:rPr>
  </w:style>
  <w:style w:type="paragraph" w:customStyle="1" w:styleId="rtejustify">
    <w:name w:val="rtejustify"/>
    <w:basedOn w:val="a"/>
    <w:uiPriority w:val="99"/>
    <w:rsid w:val="00A15B17"/>
    <w:pPr>
      <w:spacing w:before="100" w:beforeAutospacing="1" w:after="100" w:afterAutospacing="1" w:line="240" w:lineRule="auto"/>
      <w:ind w:firstLine="0"/>
    </w:pPr>
    <w:rPr>
      <w:rFonts w:ascii="Times New Roman" w:hAnsi="Times New Roman"/>
    </w:rPr>
  </w:style>
  <w:style w:type="paragraph" w:styleId="a9">
    <w:name w:val="Normal (Web)"/>
    <w:basedOn w:val="a"/>
    <w:uiPriority w:val="99"/>
    <w:rsid w:val="001639DB"/>
    <w:pPr>
      <w:spacing w:before="100" w:beforeAutospacing="1" w:after="100" w:afterAutospacing="1" w:line="240" w:lineRule="auto"/>
      <w:ind w:firstLine="0"/>
    </w:pPr>
    <w:rPr>
      <w:rFonts w:ascii="Times New Roman" w:hAnsi="Times New Roman"/>
    </w:rPr>
  </w:style>
  <w:style w:type="character" w:styleId="aa">
    <w:name w:val="Hyperlink"/>
    <w:basedOn w:val="a0"/>
    <w:uiPriority w:val="99"/>
    <w:rsid w:val="001639DB"/>
    <w:rPr>
      <w:rFonts w:cs="Times New Roman"/>
      <w:color w:val="0000FF"/>
      <w:u w:val="single"/>
    </w:rPr>
  </w:style>
  <w:style w:type="paragraph" w:styleId="ab">
    <w:name w:val="Balloon Text"/>
    <w:basedOn w:val="a"/>
    <w:link w:val="ac"/>
    <w:uiPriority w:val="99"/>
    <w:rsid w:val="001C7DB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locked/>
    <w:rsid w:val="001C7DBC"/>
    <w:rPr>
      <w:rFonts w:ascii="Tahoma" w:hAnsi="Tahoma" w:cs="Tahoma"/>
      <w:sz w:val="16"/>
      <w:szCs w:val="16"/>
    </w:rPr>
  </w:style>
  <w:style w:type="character" w:styleId="ad">
    <w:name w:val="annotation reference"/>
    <w:basedOn w:val="a0"/>
    <w:uiPriority w:val="99"/>
    <w:rsid w:val="00453F7A"/>
    <w:rPr>
      <w:rFonts w:cs="Times New Roman"/>
      <w:sz w:val="16"/>
      <w:szCs w:val="16"/>
    </w:rPr>
  </w:style>
  <w:style w:type="paragraph" w:styleId="ae">
    <w:name w:val="annotation text"/>
    <w:basedOn w:val="a"/>
    <w:link w:val="af"/>
    <w:uiPriority w:val="99"/>
    <w:rsid w:val="00453F7A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locked/>
    <w:rsid w:val="00453F7A"/>
    <w:rPr>
      <w:rFonts w:ascii="Arial" w:hAnsi="Arial" w:cs="Times New Roman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rsid w:val="00453F7A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locked/>
    <w:rsid w:val="00453F7A"/>
    <w:rPr>
      <w:rFonts w:ascii="Arial" w:hAnsi="Arial" w:cs="Times New Roman"/>
      <w:b/>
      <w:bCs/>
      <w:sz w:val="20"/>
      <w:szCs w:val="20"/>
    </w:rPr>
  </w:style>
  <w:style w:type="paragraph" w:styleId="af2">
    <w:name w:val="endnote text"/>
    <w:basedOn w:val="a"/>
    <w:link w:val="af3"/>
    <w:uiPriority w:val="99"/>
    <w:rsid w:val="00905E0C"/>
    <w:rPr>
      <w:sz w:val="20"/>
      <w:szCs w:val="20"/>
    </w:rPr>
  </w:style>
  <w:style w:type="character" w:customStyle="1" w:styleId="af3">
    <w:name w:val="Текст концевой сноски Знак"/>
    <w:basedOn w:val="a0"/>
    <w:link w:val="af2"/>
    <w:uiPriority w:val="99"/>
    <w:locked/>
    <w:rsid w:val="00905E0C"/>
    <w:rPr>
      <w:rFonts w:ascii="Arial" w:hAnsi="Arial" w:cs="Times New Roman"/>
      <w:sz w:val="20"/>
      <w:szCs w:val="20"/>
    </w:rPr>
  </w:style>
  <w:style w:type="character" w:styleId="af4">
    <w:name w:val="endnote reference"/>
    <w:basedOn w:val="a0"/>
    <w:uiPriority w:val="99"/>
    <w:rsid w:val="00905E0C"/>
    <w:rPr>
      <w:rFonts w:cs="Times New Roman"/>
      <w:vertAlign w:val="superscript"/>
    </w:rPr>
  </w:style>
  <w:style w:type="paragraph" w:styleId="af5">
    <w:name w:val="footnote text"/>
    <w:basedOn w:val="a"/>
    <w:link w:val="af6"/>
    <w:uiPriority w:val="99"/>
    <w:rsid w:val="00635004"/>
    <w:rPr>
      <w:sz w:val="20"/>
      <w:szCs w:val="20"/>
    </w:rPr>
  </w:style>
  <w:style w:type="character" w:customStyle="1" w:styleId="af6">
    <w:name w:val="Текст сноски Знак"/>
    <w:basedOn w:val="a0"/>
    <w:link w:val="af5"/>
    <w:uiPriority w:val="99"/>
    <w:locked/>
    <w:rsid w:val="00635004"/>
    <w:rPr>
      <w:rFonts w:ascii="Arial" w:hAnsi="Arial" w:cs="Times New Roman"/>
      <w:sz w:val="20"/>
      <w:szCs w:val="20"/>
    </w:rPr>
  </w:style>
  <w:style w:type="character" w:styleId="af7">
    <w:name w:val="footnote reference"/>
    <w:basedOn w:val="a0"/>
    <w:uiPriority w:val="99"/>
    <w:rsid w:val="00635004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6949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9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E884C2-39F6-4CB9-9F59-211D0BC40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ЕНО</vt:lpstr>
    </vt:vector>
  </TitlesOfParts>
  <Company>SPecialiST RePack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ЕНО</dc:title>
  <dc:subject/>
  <dc:creator>Medvedeva</dc:creator>
  <cp:keywords/>
  <dc:description/>
  <cp:lastModifiedBy>Бруяко Марина Анатольевна</cp:lastModifiedBy>
  <cp:revision>2</cp:revision>
  <cp:lastPrinted>2020-11-09T12:10:00Z</cp:lastPrinted>
  <dcterms:created xsi:type="dcterms:W3CDTF">2025-08-26T12:08:00Z</dcterms:created>
  <dcterms:modified xsi:type="dcterms:W3CDTF">2025-08-26T12:08:00Z</dcterms:modified>
</cp:coreProperties>
</file>